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27A390" w14:textId="77777777" w:rsidR="00887B2C" w:rsidRPr="001E50CB" w:rsidRDefault="00887B2C" w:rsidP="00D36B66">
      <w:pPr>
        <w:tabs>
          <w:tab w:val="center" w:pos="4968"/>
        </w:tabs>
        <w:rPr>
          <w:b/>
          <w:sz w:val="8"/>
          <w:szCs w:val="8"/>
          <w:u w:val="single"/>
        </w:rPr>
      </w:pPr>
    </w:p>
    <w:p w14:paraId="7F3A9565" w14:textId="07B6A6BF" w:rsidR="00E67B28" w:rsidRPr="00D36B66" w:rsidRDefault="00E67B28" w:rsidP="00E67B28">
      <w:pPr>
        <w:tabs>
          <w:tab w:val="center" w:pos="4968"/>
        </w:tabs>
        <w:jc w:val="center"/>
        <w:rPr>
          <w:b/>
          <w:sz w:val="28"/>
          <w:szCs w:val="28"/>
          <w:u w:val="single"/>
        </w:rPr>
      </w:pPr>
      <w:r w:rsidRPr="00D36B66">
        <w:rPr>
          <w:b/>
          <w:sz w:val="28"/>
          <w:szCs w:val="28"/>
          <w:u w:val="single"/>
        </w:rPr>
        <w:t>Board Meeting</w:t>
      </w:r>
    </w:p>
    <w:p w14:paraId="2BEC45F6" w14:textId="207ECC67" w:rsidR="00443C9E" w:rsidRPr="00D36B66" w:rsidRDefault="00D6240F" w:rsidP="00443C9E">
      <w:pPr>
        <w:shd w:val="clear" w:color="auto" w:fill="FFFFFF"/>
        <w:jc w:val="center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Conference Room</w:t>
      </w:r>
    </w:p>
    <w:p w14:paraId="1CC69424" w14:textId="6AD79161" w:rsidR="000C7B95" w:rsidRPr="00D36B66" w:rsidRDefault="00E851AC" w:rsidP="00443C9E">
      <w:pPr>
        <w:shd w:val="clear" w:color="auto" w:fill="FFFFFF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4000 Ave F</w:t>
      </w:r>
      <w:r w:rsidR="008704EE" w:rsidRPr="00D36B66">
        <w:rPr>
          <w:b/>
          <w:sz w:val="28"/>
          <w:szCs w:val="28"/>
        </w:rPr>
        <w:t xml:space="preserve"> Bay City, TX 77414</w:t>
      </w:r>
    </w:p>
    <w:p w14:paraId="717939AD" w14:textId="524FF400" w:rsidR="00E67B28" w:rsidRPr="00D36B66" w:rsidRDefault="003D723F" w:rsidP="0054306F">
      <w:pPr>
        <w:jc w:val="center"/>
        <w:rPr>
          <w:sz w:val="28"/>
          <w:szCs w:val="28"/>
        </w:rPr>
      </w:pPr>
      <w:r w:rsidRPr="00D36B66">
        <w:rPr>
          <w:b/>
          <w:sz w:val="28"/>
          <w:szCs w:val="28"/>
        </w:rPr>
        <w:t>8:30</w:t>
      </w:r>
      <w:r w:rsidR="00E67B28" w:rsidRPr="00D36B66">
        <w:rPr>
          <w:b/>
          <w:sz w:val="28"/>
          <w:szCs w:val="28"/>
        </w:rPr>
        <w:t xml:space="preserve"> </w:t>
      </w:r>
      <w:r w:rsidRPr="00D36B66">
        <w:rPr>
          <w:b/>
          <w:sz w:val="28"/>
          <w:szCs w:val="28"/>
        </w:rPr>
        <w:t>a.m</w:t>
      </w:r>
      <w:r w:rsidR="00E67B28" w:rsidRPr="00D36B66">
        <w:rPr>
          <w:b/>
          <w:sz w:val="28"/>
          <w:szCs w:val="28"/>
        </w:rPr>
        <w:t xml:space="preserve">., </w:t>
      </w:r>
      <w:r w:rsidR="00E45B9A">
        <w:rPr>
          <w:b/>
          <w:sz w:val="28"/>
          <w:szCs w:val="28"/>
        </w:rPr>
        <w:t>Friday, January 30</w:t>
      </w:r>
      <w:r w:rsidR="00E45B9A" w:rsidRPr="00E45B9A">
        <w:rPr>
          <w:b/>
          <w:sz w:val="28"/>
          <w:szCs w:val="28"/>
          <w:vertAlign w:val="superscript"/>
        </w:rPr>
        <w:t>th</w:t>
      </w:r>
      <w:proofErr w:type="gramStart"/>
      <w:r w:rsidR="00E45B9A">
        <w:rPr>
          <w:b/>
          <w:sz w:val="28"/>
          <w:szCs w:val="28"/>
        </w:rPr>
        <w:t xml:space="preserve"> 2026</w:t>
      </w:r>
      <w:proofErr w:type="gramEnd"/>
    </w:p>
    <w:p w14:paraId="59F3D759" w14:textId="77777777" w:rsidR="00D41E1D" w:rsidRPr="001E50CB" w:rsidRDefault="00D41E1D" w:rsidP="003266BE">
      <w:pPr>
        <w:pStyle w:val="BodyText2"/>
        <w:rPr>
          <w:sz w:val="22"/>
          <w:szCs w:val="22"/>
        </w:rPr>
      </w:pPr>
    </w:p>
    <w:p w14:paraId="03A79FE6" w14:textId="22459921" w:rsidR="003266BE" w:rsidRPr="00D36B66" w:rsidRDefault="002D5876" w:rsidP="00D36B66">
      <w:pPr>
        <w:pStyle w:val="BodyText2"/>
        <w:jc w:val="left"/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Mission:</w:t>
      </w:r>
      <w:r w:rsidRPr="00D36B66">
        <w:rPr>
          <w:sz w:val="28"/>
          <w:szCs w:val="28"/>
        </w:rPr>
        <w:t xml:space="preserve"> </w:t>
      </w:r>
      <w:r w:rsidR="003266BE" w:rsidRPr="00D36B66">
        <w:rPr>
          <w:sz w:val="28"/>
          <w:szCs w:val="28"/>
        </w:rPr>
        <w:t>Attract, develop, and retain environmentally acceptable business/</w:t>
      </w:r>
      <w:proofErr w:type="gramStart"/>
      <w:r w:rsidR="003266BE" w:rsidRPr="00D36B66">
        <w:rPr>
          <w:sz w:val="28"/>
          <w:szCs w:val="28"/>
        </w:rPr>
        <w:t>industry</w:t>
      </w:r>
      <w:proofErr w:type="gramEnd"/>
      <w:r w:rsidR="003266BE" w:rsidRPr="00D36B66">
        <w:rPr>
          <w:sz w:val="28"/>
          <w:szCs w:val="28"/>
        </w:rPr>
        <w:t xml:space="preserve"> in and near Matagorda County </w:t>
      </w:r>
      <w:proofErr w:type="gramStart"/>
      <w:r w:rsidR="003266BE" w:rsidRPr="00D36B66">
        <w:rPr>
          <w:sz w:val="28"/>
          <w:szCs w:val="28"/>
        </w:rPr>
        <w:t>in order to</w:t>
      </w:r>
      <w:proofErr w:type="gramEnd"/>
      <w:r w:rsidR="003266BE" w:rsidRPr="00D36B66">
        <w:rPr>
          <w:sz w:val="28"/>
          <w:szCs w:val="28"/>
        </w:rPr>
        <w:t xml:space="preserve"> create jobs and diversify and grow the tax base in Matagorda County.</w:t>
      </w:r>
    </w:p>
    <w:p w14:paraId="00ACDE9A" w14:textId="68C9AADB" w:rsidR="00E67B28" w:rsidRPr="00786332" w:rsidRDefault="00476B07" w:rsidP="00786332">
      <w:pPr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Agenda</w:t>
      </w:r>
    </w:p>
    <w:p w14:paraId="0D3E7CD4" w14:textId="36101AA5" w:rsidR="00E67B28" w:rsidRPr="00D36B66" w:rsidRDefault="00E67B28" w:rsidP="00E67B28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1.   Agenda/Opening Business</w:t>
      </w:r>
      <w:r w:rsidR="002038F2" w:rsidRPr="00D36B66">
        <w:rPr>
          <w:b/>
          <w:sz w:val="28"/>
          <w:szCs w:val="28"/>
        </w:rPr>
        <w:t>:</w:t>
      </w:r>
    </w:p>
    <w:p w14:paraId="6A7B7C9A" w14:textId="00E1035A" w:rsidR="004913B3" w:rsidRDefault="00E67B28" w:rsidP="006202B0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a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Call to Order/Certification of Quorum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1E7DC6" w:rsidRPr="00D36B66">
        <w:rPr>
          <w:b/>
          <w:sz w:val="28"/>
          <w:szCs w:val="28"/>
        </w:rPr>
        <w:tab/>
      </w:r>
      <w:r w:rsidR="00F568B1">
        <w:rPr>
          <w:bCs/>
          <w:sz w:val="28"/>
          <w:szCs w:val="28"/>
        </w:rPr>
        <w:t>J. Russell</w:t>
      </w:r>
      <w:r w:rsidR="00DC4A44">
        <w:rPr>
          <w:bCs/>
          <w:sz w:val="28"/>
          <w:szCs w:val="28"/>
        </w:rPr>
        <w:t>,</w:t>
      </w:r>
      <w:r w:rsidR="00CF696C" w:rsidRPr="00D36B66">
        <w:rPr>
          <w:bCs/>
          <w:sz w:val="28"/>
          <w:szCs w:val="28"/>
        </w:rPr>
        <w:t xml:space="preserve"> </w:t>
      </w:r>
      <w:r w:rsidR="005454E2" w:rsidRPr="00D36B66">
        <w:rPr>
          <w:bCs/>
          <w:sz w:val="28"/>
          <w:szCs w:val="28"/>
        </w:rPr>
        <w:t>President</w:t>
      </w:r>
      <w:r w:rsidR="001E7DC6" w:rsidRPr="00D36B66">
        <w:rPr>
          <w:sz w:val="28"/>
          <w:szCs w:val="28"/>
        </w:rPr>
        <w:t xml:space="preserve"> </w:t>
      </w:r>
    </w:p>
    <w:p w14:paraId="450B6EE5" w14:textId="77777777" w:rsidR="009F3D85" w:rsidRPr="00D36B66" w:rsidRDefault="009F3D85" w:rsidP="006202B0">
      <w:pPr>
        <w:ind w:left="360"/>
        <w:rPr>
          <w:sz w:val="28"/>
          <w:szCs w:val="28"/>
        </w:rPr>
      </w:pPr>
    </w:p>
    <w:p w14:paraId="01A94ED5" w14:textId="27AE47B5" w:rsidR="00973079" w:rsidRDefault="00E67B28" w:rsidP="006202B0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b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Pledge of Allegiance to U.S. and Texas Flags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sz w:val="28"/>
          <w:szCs w:val="28"/>
        </w:rPr>
        <w:t>All</w:t>
      </w:r>
    </w:p>
    <w:p w14:paraId="3398FD8D" w14:textId="77777777" w:rsidR="009F3D85" w:rsidRPr="00D36B66" w:rsidRDefault="009F3D85" w:rsidP="006202B0">
      <w:pPr>
        <w:ind w:left="360"/>
        <w:rPr>
          <w:sz w:val="28"/>
          <w:szCs w:val="28"/>
        </w:rPr>
      </w:pPr>
    </w:p>
    <w:p w14:paraId="067B5424" w14:textId="0DE40BB9" w:rsidR="00E67B28" w:rsidRPr="00D36B66" w:rsidRDefault="00E67B28" w:rsidP="00E67B28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c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Public Comment Period</w:t>
      </w:r>
      <w:r w:rsidRPr="002B0D8A">
        <w:rPr>
          <w:b/>
          <w:sz w:val="18"/>
          <w:szCs w:val="18"/>
        </w:rPr>
        <w:t xml:space="preserve"> </w:t>
      </w:r>
      <w:r w:rsidRPr="002B0D8A">
        <w:rPr>
          <w:b/>
          <w:bCs/>
          <w:color w:val="C00000"/>
          <w:sz w:val="18"/>
          <w:szCs w:val="18"/>
          <w:highlight w:val="yellow"/>
        </w:rPr>
        <w:t>(</w:t>
      </w:r>
      <w:r w:rsidR="001F28A7" w:rsidRPr="002B0D8A">
        <w:rPr>
          <w:b/>
          <w:bCs/>
          <w:color w:val="C00000"/>
          <w:sz w:val="18"/>
          <w:szCs w:val="18"/>
          <w:highlight w:val="yellow"/>
        </w:rPr>
        <w:t>PLEASE</w:t>
      </w:r>
      <w:r w:rsidR="003C56B6" w:rsidRPr="002B0D8A">
        <w:rPr>
          <w:b/>
          <w:bCs/>
          <w:color w:val="C00000"/>
          <w:sz w:val="18"/>
          <w:szCs w:val="18"/>
          <w:highlight w:val="yellow"/>
        </w:rPr>
        <w:t xml:space="preserve"> LIMIT TO</w:t>
      </w:r>
      <w:r w:rsidRPr="002B0D8A">
        <w:rPr>
          <w:b/>
          <w:bCs/>
          <w:color w:val="C00000"/>
          <w:sz w:val="18"/>
          <w:szCs w:val="18"/>
          <w:highlight w:val="yellow"/>
        </w:rPr>
        <w:t xml:space="preserve"> 5 </w:t>
      </w:r>
      <w:r w:rsidR="003C56B6" w:rsidRPr="002B0D8A">
        <w:rPr>
          <w:b/>
          <w:bCs/>
          <w:color w:val="C00000"/>
          <w:sz w:val="18"/>
          <w:szCs w:val="18"/>
          <w:highlight w:val="yellow"/>
        </w:rPr>
        <w:t>MINUTES/PERSON</w:t>
      </w:r>
      <w:r w:rsidRPr="002B0D8A">
        <w:rPr>
          <w:b/>
          <w:bCs/>
          <w:color w:val="C00000"/>
          <w:sz w:val="18"/>
          <w:szCs w:val="18"/>
          <w:highlight w:val="yellow"/>
        </w:rPr>
        <w:t>)</w:t>
      </w:r>
      <w:r w:rsidR="003C56B6" w:rsidRPr="00D36B66">
        <w:rPr>
          <w:sz w:val="28"/>
          <w:szCs w:val="28"/>
        </w:rPr>
        <w:tab/>
      </w:r>
      <w:r w:rsidR="00AD59D5">
        <w:rPr>
          <w:sz w:val="28"/>
          <w:szCs w:val="28"/>
        </w:rPr>
        <w:t xml:space="preserve">          </w:t>
      </w:r>
      <w:r w:rsidRPr="00D36B66">
        <w:rPr>
          <w:sz w:val="28"/>
          <w:szCs w:val="28"/>
        </w:rPr>
        <w:t>Public</w:t>
      </w:r>
    </w:p>
    <w:p w14:paraId="44578D32" w14:textId="1BAC7724" w:rsidR="00E67B28" w:rsidRPr="009F3D85" w:rsidRDefault="00E67B28" w:rsidP="009F3D85">
      <w:pPr>
        <w:ind w:left="360" w:firstLine="360"/>
        <w:rPr>
          <w:b/>
          <w:bCs/>
          <w:sz w:val="28"/>
          <w:szCs w:val="28"/>
        </w:rPr>
      </w:pPr>
      <w:r w:rsidRPr="00D36B66">
        <w:rPr>
          <w:sz w:val="28"/>
          <w:szCs w:val="28"/>
        </w:rPr>
        <w:tab/>
      </w:r>
      <w:r w:rsidRPr="00D36B66">
        <w:rPr>
          <w:sz w:val="28"/>
          <w:szCs w:val="28"/>
        </w:rPr>
        <w:tab/>
      </w:r>
    </w:p>
    <w:p w14:paraId="30046D7D" w14:textId="13B29605" w:rsidR="007F6DEE" w:rsidRPr="00D36B66" w:rsidRDefault="00E67B28" w:rsidP="002D69CA">
      <w:pPr>
        <w:ind w:left="360" w:hanging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2.</w:t>
      </w:r>
      <w:r w:rsidRPr="00D36B66">
        <w:rPr>
          <w:b/>
          <w:sz w:val="28"/>
          <w:szCs w:val="28"/>
        </w:rPr>
        <w:tab/>
      </w:r>
      <w:r w:rsidR="00F70914" w:rsidRPr="00D36B66">
        <w:rPr>
          <w:b/>
          <w:sz w:val="28"/>
          <w:szCs w:val="28"/>
        </w:rPr>
        <w:t>Approval</w:t>
      </w:r>
      <w:r w:rsidRPr="00D36B66">
        <w:rPr>
          <w:b/>
          <w:sz w:val="28"/>
          <w:szCs w:val="28"/>
        </w:rPr>
        <w:t xml:space="preserve"> of Minutes from</w:t>
      </w:r>
      <w:r w:rsidR="00074F7F" w:rsidRPr="00D36B66">
        <w:rPr>
          <w:b/>
          <w:sz w:val="28"/>
          <w:szCs w:val="28"/>
        </w:rPr>
        <w:t>:</w:t>
      </w:r>
      <w:r w:rsidR="00074F7F" w:rsidRPr="00D36B66">
        <w:rPr>
          <w:b/>
          <w:sz w:val="28"/>
          <w:szCs w:val="28"/>
        </w:rPr>
        <w:tab/>
      </w:r>
      <w:r w:rsidR="00074F7F" w:rsidRPr="00D36B66">
        <w:rPr>
          <w:b/>
          <w:sz w:val="28"/>
          <w:szCs w:val="28"/>
        </w:rPr>
        <w:tab/>
      </w:r>
      <w:r w:rsidR="00074F7F" w:rsidRPr="00D36B66">
        <w:rPr>
          <w:b/>
          <w:sz w:val="28"/>
          <w:szCs w:val="28"/>
        </w:rPr>
        <w:tab/>
      </w:r>
      <w:r w:rsidR="0002743A" w:rsidRPr="00D36B66">
        <w:rPr>
          <w:b/>
          <w:sz w:val="28"/>
          <w:szCs w:val="28"/>
        </w:rPr>
        <w:t xml:space="preserve"> </w:t>
      </w:r>
      <w:r w:rsidR="00C52A39" w:rsidRPr="00D36B66">
        <w:rPr>
          <w:b/>
          <w:sz w:val="28"/>
          <w:szCs w:val="28"/>
        </w:rPr>
        <w:tab/>
      </w:r>
      <w:r w:rsidR="00C52A39" w:rsidRPr="00D36B66">
        <w:rPr>
          <w:b/>
          <w:sz w:val="28"/>
          <w:szCs w:val="28"/>
        </w:rPr>
        <w:tab/>
      </w:r>
      <w:r w:rsidR="00DC0BD1" w:rsidRPr="00D36B66">
        <w:rPr>
          <w:b/>
          <w:sz w:val="28"/>
          <w:szCs w:val="28"/>
        </w:rPr>
        <w:tab/>
      </w:r>
      <w:r w:rsidR="00492E47" w:rsidRPr="00D36B66">
        <w:rPr>
          <w:b/>
          <w:sz w:val="28"/>
          <w:szCs w:val="28"/>
        </w:rPr>
        <w:tab/>
      </w:r>
      <w:r w:rsidR="003C6187" w:rsidRPr="00D36B66">
        <w:rPr>
          <w:bCs/>
          <w:sz w:val="28"/>
          <w:szCs w:val="28"/>
        </w:rPr>
        <w:t xml:space="preserve">  </w:t>
      </w:r>
      <w:r w:rsidR="007F6DEE" w:rsidRPr="00D36B66">
        <w:rPr>
          <w:sz w:val="28"/>
          <w:szCs w:val="28"/>
        </w:rPr>
        <w:t xml:space="preserve">  </w:t>
      </w:r>
    </w:p>
    <w:p w14:paraId="5785E94E" w14:textId="02CEC99B" w:rsidR="00973079" w:rsidRDefault="002D69CA" w:rsidP="00973079">
      <w:pPr>
        <w:ind w:left="360"/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a</w:t>
      </w:r>
      <w:r w:rsidR="007F6DEE" w:rsidRPr="00D36B66">
        <w:rPr>
          <w:b/>
          <w:bCs/>
          <w:sz w:val="28"/>
          <w:szCs w:val="28"/>
        </w:rPr>
        <w:t xml:space="preserve">) </w:t>
      </w:r>
      <w:r w:rsidR="004C285D">
        <w:rPr>
          <w:sz w:val="28"/>
          <w:szCs w:val="28"/>
        </w:rPr>
        <w:t>November 6th</w:t>
      </w:r>
      <w:r w:rsidR="008A670A">
        <w:rPr>
          <w:sz w:val="28"/>
          <w:szCs w:val="28"/>
        </w:rPr>
        <w:t>,</w:t>
      </w:r>
      <w:r w:rsidR="005744D5" w:rsidRPr="00D36B66">
        <w:rPr>
          <w:sz w:val="28"/>
          <w:szCs w:val="28"/>
        </w:rPr>
        <w:t xml:space="preserve"> 202</w:t>
      </w:r>
      <w:r w:rsidR="00DC4A44">
        <w:rPr>
          <w:sz w:val="28"/>
          <w:szCs w:val="28"/>
        </w:rPr>
        <w:t>5</w:t>
      </w:r>
      <w:r w:rsidRPr="00D36B66">
        <w:rPr>
          <w:sz w:val="28"/>
          <w:szCs w:val="28"/>
        </w:rPr>
        <w:t>, Regular Meeting</w:t>
      </w:r>
      <w:r w:rsidR="00B0677D" w:rsidRPr="00D36B66">
        <w:rPr>
          <w:b/>
          <w:bCs/>
          <w:sz w:val="28"/>
          <w:szCs w:val="28"/>
        </w:rPr>
        <w:tab/>
      </w:r>
      <w:r w:rsidR="00727F74"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="004C285D">
        <w:rPr>
          <w:b/>
          <w:bCs/>
          <w:sz w:val="28"/>
          <w:szCs w:val="28"/>
        </w:rPr>
        <w:t xml:space="preserve"> </w:t>
      </w:r>
      <w:r w:rsidR="004C285D">
        <w:rPr>
          <w:b/>
          <w:bCs/>
          <w:sz w:val="28"/>
          <w:szCs w:val="28"/>
        </w:rPr>
        <w:tab/>
      </w:r>
      <w:r w:rsidR="002B0D8A">
        <w:rPr>
          <w:b/>
          <w:bCs/>
          <w:sz w:val="28"/>
          <w:szCs w:val="28"/>
        </w:rPr>
        <w:tab/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  <w:r w:rsidR="00E67B28" w:rsidRPr="00D36B66">
        <w:rPr>
          <w:sz w:val="28"/>
          <w:szCs w:val="28"/>
        </w:rPr>
        <w:tab/>
      </w:r>
    </w:p>
    <w:p w14:paraId="22920ED0" w14:textId="577C22F1" w:rsidR="004C285D" w:rsidRDefault="004C285D" w:rsidP="00973079">
      <w:pPr>
        <w:ind w:left="360"/>
        <w:rPr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b) </w:t>
      </w:r>
      <w:r w:rsidRPr="004C285D">
        <w:rPr>
          <w:sz w:val="28"/>
          <w:szCs w:val="28"/>
        </w:rPr>
        <w:t>December 17</w:t>
      </w:r>
      <w:r w:rsidRPr="004C285D">
        <w:rPr>
          <w:sz w:val="28"/>
          <w:szCs w:val="28"/>
          <w:vertAlign w:val="superscript"/>
        </w:rPr>
        <w:t>th</w:t>
      </w:r>
      <w:r w:rsidRPr="004C285D">
        <w:rPr>
          <w:sz w:val="28"/>
          <w:szCs w:val="28"/>
        </w:rPr>
        <w:t xml:space="preserve">, 2025, Annual Meeting </w:t>
      </w:r>
      <w:r w:rsidRPr="004C285D">
        <w:rPr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Cs/>
          <w:sz w:val="28"/>
          <w:szCs w:val="28"/>
        </w:rPr>
        <w:t>J. Russell,</w:t>
      </w:r>
      <w:r w:rsidRPr="00D36B66">
        <w:rPr>
          <w:bCs/>
          <w:sz w:val="28"/>
          <w:szCs w:val="28"/>
        </w:rPr>
        <w:t xml:space="preserve"> President</w:t>
      </w:r>
    </w:p>
    <w:p w14:paraId="691205F4" w14:textId="77777777" w:rsidR="008D4C37" w:rsidRPr="00366BE9" w:rsidRDefault="008D4C37" w:rsidP="009F3D85">
      <w:pPr>
        <w:rPr>
          <w:sz w:val="18"/>
          <w:szCs w:val="18"/>
        </w:rPr>
      </w:pPr>
    </w:p>
    <w:p w14:paraId="2B2000CF" w14:textId="2E78330A" w:rsidR="00E67B28" w:rsidRPr="00D36B66" w:rsidRDefault="00E67B28" w:rsidP="00E67B28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3.   Financials:</w:t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</w:p>
    <w:p w14:paraId="16D2094F" w14:textId="57692F50" w:rsidR="00BD3BC3" w:rsidRDefault="00C82B88" w:rsidP="004C285D">
      <w:pPr>
        <w:ind w:left="360"/>
        <w:rPr>
          <w:bCs/>
          <w:sz w:val="28"/>
          <w:szCs w:val="28"/>
        </w:rPr>
      </w:pPr>
      <w:r>
        <w:rPr>
          <w:b/>
          <w:sz w:val="28"/>
          <w:szCs w:val="28"/>
        </w:rPr>
        <w:t>a</w:t>
      </w:r>
      <w:r w:rsidR="008D4C37" w:rsidRPr="00D36B66">
        <w:rPr>
          <w:b/>
          <w:sz w:val="28"/>
          <w:szCs w:val="28"/>
        </w:rPr>
        <w:t>)</w:t>
      </w:r>
      <w:r w:rsidR="008D4C37" w:rsidRPr="00D36B66">
        <w:rPr>
          <w:b/>
          <w:sz w:val="28"/>
          <w:szCs w:val="28"/>
        </w:rPr>
        <w:tab/>
      </w:r>
      <w:r w:rsidR="008D4C37" w:rsidRPr="00D36B66">
        <w:rPr>
          <w:bCs/>
          <w:sz w:val="28"/>
          <w:szCs w:val="28"/>
        </w:rPr>
        <w:t xml:space="preserve">Accept Financial Report </w:t>
      </w:r>
      <w:r w:rsidR="004C285D">
        <w:rPr>
          <w:bCs/>
          <w:sz w:val="28"/>
          <w:szCs w:val="28"/>
        </w:rPr>
        <w:t xml:space="preserve">of December </w:t>
      </w:r>
      <w:r w:rsidR="008D4C37" w:rsidRPr="00D36B66">
        <w:rPr>
          <w:b/>
          <w:sz w:val="28"/>
          <w:szCs w:val="28"/>
        </w:rPr>
        <w:tab/>
        <w:t xml:space="preserve"> </w:t>
      </w:r>
      <w:r w:rsidR="008D4C37" w:rsidRPr="00D36B66">
        <w:rPr>
          <w:b/>
          <w:sz w:val="28"/>
          <w:szCs w:val="28"/>
        </w:rPr>
        <w:tab/>
      </w:r>
      <w:r w:rsidR="00086708">
        <w:rPr>
          <w:b/>
          <w:sz w:val="28"/>
          <w:szCs w:val="28"/>
        </w:rPr>
        <w:t xml:space="preserve">     </w:t>
      </w:r>
      <w:r w:rsidR="004C285D">
        <w:rPr>
          <w:b/>
          <w:sz w:val="28"/>
          <w:szCs w:val="28"/>
        </w:rPr>
        <w:tab/>
      </w:r>
      <w:r w:rsidR="004C285D" w:rsidRPr="004C285D">
        <w:rPr>
          <w:bCs/>
          <w:sz w:val="28"/>
          <w:szCs w:val="28"/>
        </w:rPr>
        <w:t xml:space="preserve">     </w:t>
      </w:r>
      <w:r w:rsidR="00086708" w:rsidRPr="004C285D">
        <w:rPr>
          <w:bCs/>
          <w:sz w:val="28"/>
          <w:szCs w:val="28"/>
        </w:rPr>
        <w:t xml:space="preserve"> </w:t>
      </w:r>
      <w:r w:rsidR="004C285D" w:rsidRPr="004C285D">
        <w:rPr>
          <w:bCs/>
          <w:sz w:val="28"/>
          <w:szCs w:val="28"/>
        </w:rPr>
        <w:t xml:space="preserve"> </w:t>
      </w:r>
      <w:r w:rsidR="00086708" w:rsidRPr="004C285D">
        <w:rPr>
          <w:bCs/>
          <w:sz w:val="28"/>
          <w:szCs w:val="28"/>
        </w:rPr>
        <w:t xml:space="preserve"> </w:t>
      </w:r>
      <w:r w:rsidR="00AD59D5" w:rsidRPr="004C285D">
        <w:rPr>
          <w:bCs/>
          <w:sz w:val="28"/>
          <w:szCs w:val="28"/>
        </w:rPr>
        <w:t xml:space="preserve">  </w:t>
      </w:r>
      <w:r w:rsidR="003C50A5" w:rsidRPr="00D36B66">
        <w:rPr>
          <w:bCs/>
          <w:sz w:val="28"/>
          <w:szCs w:val="28"/>
        </w:rPr>
        <w:t>M. Ferdinand</w:t>
      </w:r>
    </w:p>
    <w:p w14:paraId="48114C06" w14:textId="77777777" w:rsidR="000D2A44" w:rsidRDefault="000D2A44" w:rsidP="004C285D">
      <w:pPr>
        <w:ind w:left="360"/>
        <w:rPr>
          <w:b/>
          <w:sz w:val="28"/>
          <w:szCs w:val="28"/>
        </w:rPr>
      </w:pPr>
    </w:p>
    <w:p w14:paraId="313FD42A" w14:textId="1CBFEB68" w:rsidR="00967EDD" w:rsidRPr="00366BE9" w:rsidRDefault="00C82B88" w:rsidP="001B41C3">
      <w:pPr>
        <w:ind w:left="360"/>
        <w:rPr>
          <w:b/>
          <w:sz w:val="16"/>
          <w:szCs w:val="16"/>
        </w:rPr>
      </w:pPr>
      <w:r>
        <w:rPr>
          <w:b/>
          <w:sz w:val="28"/>
          <w:szCs w:val="28"/>
        </w:rPr>
        <w:tab/>
      </w:r>
    </w:p>
    <w:p w14:paraId="14849239" w14:textId="77777777" w:rsidR="006576C5" w:rsidRDefault="00A60927" w:rsidP="006576C5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4.   New Business</w:t>
      </w:r>
      <w:r w:rsidR="005E42FB" w:rsidRPr="00D36B66">
        <w:rPr>
          <w:b/>
          <w:sz w:val="28"/>
          <w:szCs w:val="28"/>
        </w:rPr>
        <w:t>:</w:t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</w:p>
    <w:p w14:paraId="7C049FA2" w14:textId="7948E58D" w:rsidR="004C285D" w:rsidRDefault="004C285D" w:rsidP="004C285D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</w:t>
      </w:r>
      <w:r w:rsidRPr="00D36B66">
        <w:rPr>
          <w:b/>
          <w:sz w:val="28"/>
          <w:szCs w:val="28"/>
        </w:rPr>
        <w:t>a)</w:t>
      </w:r>
      <w:r>
        <w:rPr>
          <w:b/>
          <w:sz w:val="28"/>
          <w:szCs w:val="28"/>
        </w:rPr>
        <w:t xml:space="preserve"> </w:t>
      </w:r>
      <w:r w:rsidRPr="004C285D">
        <w:rPr>
          <w:bCs/>
          <w:sz w:val="28"/>
          <w:szCs w:val="28"/>
        </w:rPr>
        <w:t>Election of Officers &amp; Update Board Resolutions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3C50A5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M. Ferdinand</w:t>
      </w:r>
      <w:r w:rsidRPr="00D36B66">
        <w:rPr>
          <w:b/>
          <w:sz w:val="28"/>
          <w:szCs w:val="28"/>
        </w:rPr>
        <w:tab/>
      </w:r>
    </w:p>
    <w:p w14:paraId="7848166C" w14:textId="426362EA" w:rsidR="000D2A44" w:rsidRDefault="000D2A44" w:rsidP="004C285D">
      <w:pPr>
        <w:rPr>
          <w:b/>
          <w:sz w:val="28"/>
          <w:szCs w:val="28"/>
        </w:rPr>
      </w:pPr>
      <w:r>
        <w:rPr>
          <w:b/>
          <w:sz w:val="28"/>
          <w:szCs w:val="28"/>
        </w:rPr>
        <w:tab/>
        <w:t xml:space="preserve"> </w:t>
      </w:r>
    </w:p>
    <w:p w14:paraId="595A080F" w14:textId="77777777" w:rsidR="000D2A44" w:rsidRDefault="000D2A44" w:rsidP="004C285D">
      <w:pPr>
        <w:rPr>
          <w:b/>
          <w:sz w:val="28"/>
          <w:szCs w:val="28"/>
        </w:rPr>
      </w:pPr>
    </w:p>
    <w:p w14:paraId="586D0628" w14:textId="77777777" w:rsidR="004C285D" w:rsidRDefault="004C285D" w:rsidP="004C285D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b</w:t>
      </w:r>
      <w:r w:rsidRPr="00D36B66">
        <w:rPr>
          <w:b/>
          <w:sz w:val="28"/>
          <w:szCs w:val="28"/>
        </w:rPr>
        <w:t>)</w:t>
      </w:r>
      <w:r>
        <w:rPr>
          <w:b/>
          <w:sz w:val="28"/>
          <w:szCs w:val="28"/>
        </w:rPr>
        <w:t xml:space="preserve"> </w:t>
      </w:r>
      <w:r w:rsidRPr="004C285D">
        <w:rPr>
          <w:bCs/>
          <w:sz w:val="28"/>
          <w:szCs w:val="28"/>
        </w:rPr>
        <w:t>Non-Disclosures: Annual NDA Execution</w:t>
      </w:r>
      <w:r w:rsidRPr="004C285D"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</w:r>
      <w:r w:rsidRPr="00D36B66">
        <w:rPr>
          <w:bCs/>
          <w:sz w:val="28"/>
          <w:szCs w:val="28"/>
        </w:rPr>
        <w:t>M. Ferdinand</w:t>
      </w:r>
      <w:r w:rsidRPr="00D36B66">
        <w:rPr>
          <w:b/>
          <w:sz w:val="28"/>
          <w:szCs w:val="28"/>
        </w:rPr>
        <w:tab/>
      </w:r>
    </w:p>
    <w:p w14:paraId="6D62A816" w14:textId="369DFA64" w:rsidR="00466E63" w:rsidRPr="00042920" w:rsidRDefault="00284DD3" w:rsidP="006469C6">
      <w:pPr>
        <w:rPr>
          <w:bCs/>
          <w:i/>
          <w:iCs/>
          <w:sz w:val="28"/>
          <w:szCs w:val="28"/>
        </w:rPr>
      </w:pPr>
      <w:r w:rsidRPr="009766B2">
        <w:rPr>
          <w:bCs/>
          <w:i/>
          <w:iCs/>
          <w:sz w:val="28"/>
          <w:szCs w:val="28"/>
        </w:rPr>
        <w:tab/>
      </w:r>
      <w:r w:rsidR="00F5504A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4328A3" w:rsidRPr="00D36B66">
        <w:rPr>
          <w:bCs/>
          <w:sz w:val="28"/>
          <w:szCs w:val="28"/>
        </w:rPr>
        <w:tab/>
      </w:r>
      <w:r w:rsidR="004328A3" w:rsidRPr="00D36B66">
        <w:rPr>
          <w:bCs/>
          <w:sz w:val="28"/>
          <w:szCs w:val="28"/>
        </w:rPr>
        <w:tab/>
      </w:r>
      <w:r w:rsidR="009B2703" w:rsidRPr="00D36B66">
        <w:rPr>
          <w:bCs/>
          <w:sz w:val="28"/>
          <w:szCs w:val="28"/>
        </w:rPr>
        <w:tab/>
      </w:r>
      <w:r w:rsidR="007719F8" w:rsidRPr="00D36B66">
        <w:rPr>
          <w:bCs/>
          <w:sz w:val="28"/>
          <w:szCs w:val="28"/>
        </w:rPr>
        <w:tab/>
      </w:r>
      <w:r w:rsidR="007719F8" w:rsidRPr="00D36B66">
        <w:rPr>
          <w:bCs/>
          <w:sz w:val="28"/>
          <w:szCs w:val="28"/>
        </w:rPr>
        <w:tab/>
      </w:r>
      <w:r w:rsidR="009B2703" w:rsidRPr="00D36B66">
        <w:rPr>
          <w:bCs/>
          <w:sz w:val="28"/>
          <w:szCs w:val="28"/>
        </w:rPr>
        <w:tab/>
      </w:r>
    </w:p>
    <w:p w14:paraId="4EA90465" w14:textId="44D5E101" w:rsidR="00466E63" w:rsidRPr="00D36B66" w:rsidRDefault="00466E63" w:rsidP="00466E63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5. Old Business: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</w:p>
    <w:p w14:paraId="3FD15D01" w14:textId="09ABC937" w:rsidR="0026275C" w:rsidRDefault="00466E63" w:rsidP="00284DD3">
      <w:pPr>
        <w:ind w:left="7920" w:hanging="7620"/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a)</w:t>
      </w:r>
      <w:r w:rsidR="004C285D" w:rsidRPr="004C285D">
        <w:rPr>
          <w:bCs/>
          <w:sz w:val="28"/>
          <w:szCs w:val="28"/>
        </w:rPr>
        <w:t xml:space="preserve"> </w:t>
      </w:r>
      <w:r w:rsidR="004C285D" w:rsidRPr="00D36B66">
        <w:rPr>
          <w:bCs/>
          <w:sz w:val="28"/>
          <w:szCs w:val="28"/>
        </w:rPr>
        <w:t>Update on Drainage Study</w:t>
      </w:r>
      <w:r w:rsidR="00D35FAA">
        <w:rPr>
          <w:bCs/>
          <w:sz w:val="28"/>
          <w:szCs w:val="28"/>
        </w:rPr>
        <w:tab/>
      </w:r>
      <w:r w:rsidR="00D35FAA" w:rsidRPr="00D36B66">
        <w:rPr>
          <w:bCs/>
          <w:sz w:val="28"/>
          <w:szCs w:val="28"/>
        </w:rPr>
        <w:t>M. Ferdinand</w:t>
      </w:r>
    </w:p>
    <w:p w14:paraId="61EA4F76" w14:textId="4E863D2D" w:rsidR="006127B0" w:rsidRPr="00D35FAA" w:rsidRDefault="0026275C" w:rsidP="00D35FAA">
      <w:pPr>
        <w:ind w:firstLine="300"/>
        <w:rPr>
          <w:bCs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D35FAA">
        <w:rPr>
          <w:b/>
          <w:sz w:val="28"/>
          <w:szCs w:val="28"/>
        </w:rPr>
        <w:tab/>
      </w:r>
      <w:r w:rsidR="00D35FAA">
        <w:rPr>
          <w:b/>
          <w:sz w:val="28"/>
          <w:szCs w:val="28"/>
        </w:rPr>
        <w:tab/>
      </w:r>
      <w:r w:rsidR="00F5504A" w:rsidRPr="00D36B66">
        <w:rPr>
          <w:b/>
          <w:sz w:val="28"/>
          <w:szCs w:val="28"/>
        </w:rPr>
        <w:tab/>
      </w:r>
      <w:r w:rsidR="006B32C7" w:rsidRPr="00D36B66">
        <w:rPr>
          <w:b/>
          <w:sz w:val="28"/>
          <w:szCs w:val="28"/>
        </w:rPr>
        <w:t xml:space="preserve">      </w:t>
      </w:r>
    </w:p>
    <w:p w14:paraId="05129C4A" w14:textId="116A6F1D" w:rsidR="006D6D03" w:rsidRPr="00D36B66" w:rsidRDefault="00466E63" w:rsidP="006D6D03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6</w:t>
      </w:r>
      <w:r w:rsidR="006D6D03" w:rsidRPr="00D36B66">
        <w:rPr>
          <w:b/>
          <w:sz w:val="28"/>
          <w:szCs w:val="28"/>
        </w:rPr>
        <w:t>.   Staff Report</w:t>
      </w:r>
      <w:r w:rsidR="006D6D03" w:rsidRPr="00D36B66">
        <w:rPr>
          <w:bCs/>
          <w:sz w:val="28"/>
          <w:szCs w:val="28"/>
        </w:rPr>
        <w:t>:</w:t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</w:p>
    <w:p w14:paraId="27C0A89E" w14:textId="019DF5BA" w:rsidR="00727F74" w:rsidRDefault="006D6D03" w:rsidP="007C3A28">
      <w:pPr>
        <w:ind w:firstLine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 xml:space="preserve">a)   </w:t>
      </w:r>
      <w:r w:rsidRPr="00D36B66">
        <w:rPr>
          <w:bCs/>
          <w:sz w:val="28"/>
          <w:szCs w:val="28"/>
        </w:rPr>
        <w:t>Recent Activities and Information of Interest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4B625C" w:rsidRPr="00D36B66">
        <w:rPr>
          <w:bCs/>
          <w:sz w:val="28"/>
          <w:szCs w:val="28"/>
        </w:rPr>
        <w:t>M. Ferdinand</w:t>
      </w:r>
      <w:r w:rsidRPr="00D36B66">
        <w:rPr>
          <w:b/>
          <w:sz w:val="28"/>
          <w:szCs w:val="28"/>
        </w:rPr>
        <w:tab/>
      </w:r>
    </w:p>
    <w:p w14:paraId="5D82993E" w14:textId="77777777" w:rsidR="004D576A" w:rsidRDefault="004D576A" w:rsidP="00D04EFF">
      <w:pPr>
        <w:rPr>
          <w:b/>
          <w:sz w:val="18"/>
          <w:szCs w:val="18"/>
        </w:rPr>
      </w:pPr>
    </w:p>
    <w:p w14:paraId="38535E17" w14:textId="77777777" w:rsidR="004D576A" w:rsidRPr="00366BE9" w:rsidRDefault="004D576A" w:rsidP="00D04EFF">
      <w:pPr>
        <w:rPr>
          <w:b/>
          <w:sz w:val="18"/>
          <w:szCs w:val="18"/>
        </w:rPr>
      </w:pPr>
    </w:p>
    <w:p w14:paraId="426D331D" w14:textId="3D0C306E" w:rsidR="004328A3" w:rsidRDefault="00FB26D8" w:rsidP="00B92EDB">
      <w:pPr>
        <w:ind w:left="360" w:hanging="360"/>
        <w:rPr>
          <w:sz w:val="28"/>
          <w:szCs w:val="28"/>
        </w:rPr>
      </w:pPr>
      <w:r w:rsidRPr="00D36B66">
        <w:rPr>
          <w:b/>
          <w:sz w:val="28"/>
          <w:szCs w:val="28"/>
        </w:rPr>
        <w:t>7</w:t>
      </w:r>
      <w:r w:rsidR="00D04EFF" w:rsidRPr="00D36B66">
        <w:rPr>
          <w:b/>
          <w:sz w:val="28"/>
          <w:szCs w:val="28"/>
        </w:rPr>
        <w:t>.</w:t>
      </w:r>
      <w:r w:rsidR="00D04EFF" w:rsidRPr="00D36B66">
        <w:rPr>
          <w:b/>
          <w:sz w:val="28"/>
          <w:szCs w:val="28"/>
        </w:rPr>
        <w:tab/>
      </w:r>
      <w:r w:rsidR="00D7714B" w:rsidRPr="00D36B66">
        <w:rPr>
          <w:b/>
          <w:sz w:val="28"/>
          <w:szCs w:val="28"/>
        </w:rPr>
        <w:t>Members’ Roundtable Reports</w:t>
      </w:r>
      <w:r w:rsidR="00D7714B" w:rsidRPr="00D36B66">
        <w:rPr>
          <w:sz w:val="28"/>
          <w:szCs w:val="28"/>
        </w:rPr>
        <w:t xml:space="preserve"> </w:t>
      </w:r>
      <w:r w:rsidR="008A1161" w:rsidRPr="003E0BCC">
        <w:rPr>
          <w:b/>
          <w:bCs/>
          <w:color w:val="C00000"/>
          <w:sz w:val="18"/>
          <w:szCs w:val="18"/>
          <w:highlight w:val="yellow"/>
        </w:rPr>
        <w:t>(PLEASE</w:t>
      </w:r>
      <w:r w:rsidR="00D7714B" w:rsidRPr="003E0BCC">
        <w:rPr>
          <w:b/>
          <w:bCs/>
          <w:color w:val="C00000"/>
          <w:sz w:val="18"/>
          <w:szCs w:val="18"/>
          <w:highlight w:val="yellow"/>
        </w:rPr>
        <w:t xml:space="preserve"> LIMIT TO 3 MINUTES OR TOP 2 </w:t>
      </w:r>
      <w:proofErr w:type="gramStart"/>
      <w:r w:rsidR="00D7714B" w:rsidRPr="003E0BCC">
        <w:rPr>
          <w:b/>
          <w:bCs/>
          <w:color w:val="C00000"/>
          <w:sz w:val="18"/>
          <w:szCs w:val="18"/>
          <w:highlight w:val="yellow"/>
        </w:rPr>
        <w:t>ITEMS</w:t>
      </w:r>
      <w:r w:rsidR="00D7714B" w:rsidRPr="000346B4">
        <w:rPr>
          <w:b/>
          <w:bCs/>
          <w:color w:val="C00000"/>
          <w:sz w:val="20"/>
          <w:szCs w:val="20"/>
          <w:highlight w:val="yellow"/>
        </w:rPr>
        <w:t>)</w:t>
      </w:r>
      <w:r w:rsidR="000346B4">
        <w:rPr>
          <w:sz w:val="28"/>
          <w:szCs w:val="28"/>
        </w:rPr>
        <w:t xml:space="preserve">  </w:t>
      </w:r>
      <w:r w:rsidR="000346B4">
        <w:rPr>
          <w:sz w:val="28"/>
          <w:szCs w:val="28"/>
        </w:rPr>
        <w:tab/>
      </w:r>
      <w:proofErr w:type="gramEnd"/>
      <w:r w:rsidR="000346B4">
        <w:rPr>
          <w:sz w:val="28"/>
          <w:szCs w:val="28"/>
        </w:rPr>
        <w:t>ALL</w:t>
      </w:r>
      <w:r w:rsidR="00D7714B" w:rsidRPr="00D36B66">
        <w:rPr>
          <w:sz w:val="28"/>
          <w:szCs w:val="28"/>
        </w:rPr>
        <w:t xml:space="preserve"> </w:t>
      </w:r>
    </w:p>
    <w:p w14:paraId="23E2CED3" w14:textId="77777777" w:rsidR="00172B11" w:rsidRPr="00172B11" w:rsidRDefault="00172B11" w:rsidP="00B92EDB">
      <w:pPr>
        <w:ind w:left="360" w:hanging="360"/>
        <w:rPr>
          <w:b/>
          <w:bCs/>
        </w:rPr>
      </w:pPr>
    </w:p>
    <w:p w14:paraId="056F0447" w14:textId="77777777" w:rsidR="00424956" w:rsidRPr="00172B11" w:rsidRDefault="00424956" w:rsidP="00172B11">
      <w:pPr>
        <w:rPr>
          <w:sz w:val="20"/>
          <w:szCs w:val="20"/>
        </w:rPr>
      </w:pPr>
    </w:p>
    <w:p w14:paraId="04067235" w14:textId="1AC294E0" w:rsidR="00D7714B" w:rsidRPr="00786332" w:rsidRDefault="00F568B1" w:rsidP="006469C6">
      <w:pPr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 xml:space="preserve">8. </w:t>
      </w:r>
      <w:r>
        <w:rPr>
          <w:b/>
          <w:bCs/>
          <w:sz w:val="28"/>
          <w:szCs w:val="28"/>
        </w:rPr>
        <w:t>Executive</w:t>
      </w:r>
      <w:r w:rsidRPr="00D36B66">
        <w:rPr>
          <w:b/>
          <w:bCs/>
          <w:sz w:val="28"/>
          <w:szCs w:val="28"/>
        </w:rPr>
        <w:t xml:space="preserve"> Session</w:t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D36B66">
        <w:rPr>
          <w:sz w:val="28"/>
          <w:szCs w:val="28"/>
        </w:rPr>
        <w:t xml:space="preserve">Members of Board only </w:t>
      </w:r>
    </w:p>
    <w:p w14:paraId="229D52EB" w14:textId="3CF356C6" w:rsidR="00774A96" w:rsidRDefault="00774A96" w:rsidP="006469C6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   a) </w:t>
      </w:r>
      <w:r w:rsidR="00086708" w:rsidRPr="00086708">
        <w:rPr>
          <w:sz w:val="28"/>
          <w:szCs w:val="28"/>
        </w:rPr>
        <w:t>Project Information &amp; Discussion</w:t>
      </w:r>
    </w:p>
    <w:p w14:paraId="2B66F0D4" w14:textId="77777777" w:rsidR="00945CED" w:rsidRDefault="00945CED" w:rsidP="006469C6">
      <w:pPr>
        <w:rPr>
          <w:b/>
          <w:bCs/>
          <w:sz w:val="28"/>
          <w:szCs w:val="28"/>
        </w:rPr>
      </w:pPr>
    </w:p>
    <w:p w14:paraId="3CF1C644" w14:textId="77777777" w:rsidR="00172B11" w:rsidRPr="00786332" w:rsidRDefault="00172B11" w:rsidP="006469C6">
      <w:pPr>
        <w:rPr>
          <w:b/>
          <w:bCs/>
          <w:sz w:val="28"/>
          <w:szCs w:val="28"/>
        </w:rPr>
      </w:pPr>
    </w:p>
    <w:p w14:paraId="0CA8D9D6" w14:textId="4AE96FAF" w:rsidR="00D04EFF" w:rsidRPr="003B3CBD" w:rsidRDefault="008220B6" w:rsidP="008556AF">
      <w:pPr>
        <w:ind w:left="360" w:hanging="360"/>
        <w:rPr>
          <w:bCs/>
          <w:sz w:val="28"/>
          <w:szCs w:val="28"/>
        </w:rPr>
      </w:pPr>
      <w:r>
        <w:rPr>
          <w:b/>
          <w:sz w:val="28"/>
          <w:szCs w:val="28"/>
        </w:rPr>
        <w:lastRenderedPageBreak/>
        <w:t>9</w:t>
      </w:r>
      <w:r w:rsidR="003A3008" w:rsidRPr="00D36B66">
        <w:rPr>
          <w:b/>
          <w:sz w:val="28"/>
          <w:szCs w:val="28"/>
        </w:rPr>
        <w:t>.</w:t>
      </w:r>
      <w:r w:rsidR="003A3008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 xml:space="preserve">Closing </w:t>
      </w:r>
      <w:r w:rsidR="00D04EFF" w:rsidRPr="003B3CBD">
        <w:rPr>
          <w:b/>
          <w:sz w:val="28"/>
          <w:szCs w:val="28"/>
        </w:rPr>
        <w:t>Business</w:t>
      </w:r>
      <w:r w:rsidR="002038F2" w:rsidRPr="003B3CBD">
        <w:rPr>
          <w:b/>
          <w:sz w:val="28"/>
          <w:szCs w:val="28"/>
        </w:rPr>
        <w:t>:</w:t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B4A26" w:rsidRPr="003B3CBD">
        <w:rPr>
          <w:b/>
          <w:sz w:val="28"/>
          <w:szCs w:val="28"/>
        </w:rPr>
        <w:tab/>
      </w:r>
    </w:p>
    <w:p w14:paraId="6913135A" w14:textId="0E516FF7" w:rsidR="00DB4A26" w:rsidRPr="00D36B66" w:rsidRDefault="00D04EFF" w:rsidP="00656324">
      <w:pPr>
        <w:ind w:firstLine="360"/>
        <w:rPr>
          <w:bCs/>
          <w:sz w:val="28"/>
          <w:szCs w:val="28"/>
        </w:rPr>
      </w:pPr>
      <w:r w:rsidRPr="003B3CBD">
        <w:rPr>
          <w:b/>
          <w:sz w:val="28"/>
          <w:szCs w:val="28"/>
        </w:rPr>
        <w:t xml:space="preserve">a)   </w:t>
      </w:r>
      <w:r w:rsidR="00656324" w:rsidRPr="003B3CBD">
        <w:rPr>
          <w:bCs/>
          <w:sz w:val="28"/>
          <w:szCs w:val="28"/>
        </w:rPr>
        <w:t xml:space="preserve">Next Meeting: </w:t>
      </w:r>
      <w:r w:rsidR="004C285D">
        <w:rPr>
          <w:bCs/>
          <w:sz w:val="28"/>
          <w:szCs w:val="28"/>
        </w:rPr>
        <w:t>February 27</w:t>
      </w:r>
      <w:r w:rsidR="004C285D" w:rsidRPr="004C285D">
        <w:rPr>
          <w:bCs/>
          <w:sz w:val="28"/>
          <w:szCs w:val="28"/>
          <w:vertAlign w:val="superscript"/>
        </w:rPr>
        <w:t>th</w:t>
      </w:r>
      <w:r w:rsidR="004C285D">
        <w:rPr>
          <w:bCs/>
          <w:sz w:val="28"/>
          <w:szCs w:val="28"/>
        </w:rPr>
        <w:t>, 2026,</w:t>
      </w:r>
      <w:r w:rsidR="004C285D">
        <w:rPr>
          <w:bCs/>
          <w:sz w:val="28"/>
          <w:szCs w:val="28"/>
        </w:rPr>
        <w:tab/>
      </w:r>
      <w:r w:rsidR="004C285D">
        <w:rPr>
          <w:bCs/>
          <w:sz w:val="28"/>
          <w:szCs w:val="28"/>
        </w:rPr>
        <w:tab/>
      </w:r>
      <w:r w:rsidR="004C141D" w:rsidRPr="00D36B66">
        <w:rPr>
          <w:bCs/>
          <w:sz w:val="28"/>
          <w:szCs w:val="28"/>
        </w:rPr>
        <w:tab/>
      </w:r>
      <w:r w:rsidR="00AD59D5">
        <w:rPr>
          <w:bCs/>
          <w:sz w:val="28"/>
          <w:szCs w:val="28"/>
        </w:rPr>
        <w:t xml:space="preserve">        </w:t>
      </w:r>
      <w:r w:rsidR="00DC4A44">
        <w:rPr>
          <w:b/>
          <w:sz w:val="28"/>
          <w:szCs w:val="28"/>
        </w:rPr>
        <w:t xml:space="preserve">    </w:t>
      </w:r>
      <w:r w:rsidR="00A665DA">
        <w:rPr>
          <w:b/>
          <w:sz w:val="28"/>
          <w:szCs w:val="28"/>
        </w:rPr>
        <w:t xml:space="preserve">      </w:t>
      </w:r>
      <w:r w:rsidR="004C285D">
        <w:rPr>
          <w:b/>
          <w:sz w:val="28"/>
          <w:szCs w:val="28"/>
        </w:rPr>
        <w:t xml:space="preserve"> </w:t>
      </w:r>
      <w:r w:rsidR="00A665DA">
        <w:rPr>
          <w:b/>
          <w:sz w:val="28"/>
          <w:szCs w:val="28"/>
        </w:rPr>
        <w:t xml:space="preserve"> </w:t>
      </w:r>
      <w:r w:rsidR="0033120A" w:rsidRPr="00D36B66">
        <w:rPr>
          <w:b/>
          <w:sz w:val="28"/>
          <w:szCs w:val="28"/>
        </w:rPr>
        <w:t xml:space="preserve"> </w:t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</w:p>
    <w:p w14:paraId="0BCFED15" w14:textId="77777777" w:rsidR="00FB26D8" w:rsidRPr="00D36B66" w:rsidRDefault="00FB26D8" w:rsidP="00725E84">
      <w:pPr>
        <w:rPr>
          <w:b/>
          <w:sz w:val="28"/>
          <w:szCs w:val="28"/>
        </w:rPr>
      </w:pPr>
    </w:p>
    <w:p w14:paraId="23312A7E" w14:textId="68D0C08B" w:rsidR="00FC108C" w:rsidRDefault="008220B6" w:rsidP="00D36B66">
      <w:pPr>
        <w:ind w:left="360" w:hanging="360"/>
        <w:rPr>
          <w:bCs/>
          <w:sz w:val="28"/>
          <w:szCs w:val="28"/>
        </w:rPr>
      </w:pPr>
      <w:r>
        <w:rPr>
          <w:b/>
          <w:sz w:val="28"/>
          <w:szCs w:val="28"/>
        </w:rPr>
        <w:t>10</w:t>
      </w:r>
      <w:r w:rsidR="00D04EFF" w:rsidRPr="00D36B66">
        <w:rPr>
          <w:b/>
          <w:sz w:val="28"/>
          <w:szCs w:val="28"/>
        </w:rPr>
        <w:t>.</w:t>
      </w:r>
      <w:r w:rsidR="00E42E90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>Adjourn</w:t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A665DA">
        <w:rPr>
          <w:b/>
          <w:sz w:val="28"/>
          <w:szCs w:val="28"/>
        </w:rPr>
        <w:tab/>
      </w:r>
      <w:r w:rsidR="004C285D">
        <w:rPr>
          <w:b/>
          <w:sz w:val="28"/>
          <w:szCs w:val="28"/>
        </w:rPr>
        <w:tab/>
        <w:t xml:space="preserve"> </w:t>
      </w:r>
      <w:r w:rsidR="004C285D">
        <w:rPr>
          <w:b/>
          <w:sz w:val="28"/>
          <w:szCs w:val="28"/>
        </w:rPr>
        <w:tab/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</w:p>
    <w:p w14:paraId="16A28288" w14:textId="79D685BE" w:rsidR="00172B11" w:rsidRPr="00D36B66" w:rsidRDefault="00172B11" w:rsidP="00D36B66">
      <w:pPr>
        <w:ind w:left="360" w:hanging="360"/>
        <w:rPr>
          <w:bCs/>
          <w:sz w:val="28"/>
          <w:szCs w:val="28"/>
        </w:rPr>
      </w:pPr>
    </w:p>
    <w:sectPr w:rsidR="00172B11" w:rsidRPr="00D36B66" w:rsidSect="000E30F2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D0872D" w14:textId="77777777" w:rsidR="008B17AB" w:rsidRDefault="008B17AB" w:rsidP="00744308">
      <w:r>
        <w:separator/>
      </w:r>
    </w:p>
  </w:endnote>
  <w:endnote w:type="continuationSeparator" w:id="0">
    <w:p w14:paraId="33ACFBC1" w14:textId="77777777" w:rsidR="008B17AB" w:rsidRDefault="008B17AB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F2B7F6" w14:textId="77777777" w:rsidR="008B17AB" w:rsidRDefault="008B17AB" w:rsidP="00744308">
      <w:r>
        <w:separator/>
      </w:r>
    </w:p>
  </w:footnote>
  <w:footnote w:type="continuationSeparator" w:id="0">
    <w:p w14:paraId="2B56BD47" w14:textId="77777777" w:rsidR="008B17AB" w:rsidRDefault="008B17AB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67470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2B25"/>
    <w:rsid w:val="00003688"/>
    <w:rsid w:val="000077AF"/>
    <w:rsid w:val="00012FD2"/>
    <w:rsid w:val="000141D4"/>
    <w:rsid w:val="000154E6"/>
    <w:rsid w:val="00015935"/>
    <w:rsid w:val="00020A2F"/>
    <w:rsid w:val="0002262F"/>
    <w:rsid w:val="0002743A"/>
    <w:rsid w:val="000346B4"/>
    <w:rsid w:val="00034A1A"/>
    <w:rsid w:val="00042920"/>
    <w:rsid w:val="00044F2A"/>
    <w:rsid w:val="00051D32"/>
    <w:rsid w:val="00053F4D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86708"/>
    <w:rsid w:val="000921D7"/>
    <w:rsid w:val="000937A0"/>
    <w:rsid w:val="00094F49"/>
    <w:rsid w:val="000975C9"/>
    <w:rsid w:val="000A270F"/>
    <w:rsid w:val="000A3987"/>
    <w:rsid w:val="000A6CFB"/>
    <w:rsid w:val="000A7A58"/>
    <w:rsid w:val="000A7F3C"/>
    <w:rsid w:val="000B08FF"/>
    <w:rsid w:val="000B20C5"/>
    <w:rsid w:val="000B4803"/>
    <w:rsid w:val="000C08E7"/>
    <w:rsid w:val="000C2595"/>
    <w:rsid w:val="000C52D5"/>
    <w:rsid w:val="000C5676"/>
    <w:rsid w:val="000C6A0A"/>
    <w:rsid w:val="000C7638"/>
    <w:rsid w:val="000C7817"/>
    <w:rsid w:val="000C7B95"/>
    <w:rsid w:val="000D2A44"/>
    <w:rsid w:val="000D66F3"/>
    <w:rsid w:val="000E074A"/>
    <w:rsid w:val="000E25B2"/>
    <w:rsid w:val="000E30F2"/>
    <w:rsid w:val="000E7745"/>
    <w:rsid w:val="000F3350"/>
    <w:rsid w:val="000F7DC4"/>
    <w:rsid w:val="00103597"/>
    <w:rsid w:val="0010401E"/>
    <w:rsid w:val="00110A46"/>
    <w:rsid w:val="0012087B"/>
    <w:rsid w:val="00121CF2"/>
    <w:rsid w:val="00124129"/>
    <w:rsid w:val="00125E22"/>
    <w:rsid w:val="00127F9F"/>
    <w:rsid w:val="00130395"/>
    <w:rsid w:val="00132507"/>
    <w:rsid w:val="00135451"/>
    <w:rsid w:val="00137C42"/>
    <w:rsid w:val="0014317D"/>
    <w:rsid w:val="00146D7B"/>
    <w:rsid w:val="001513EB"/>
    <w:rsid w:val="00153071"/>
    <w:rsid w:val="00154B98"/>
    <w:rsid w:val="00160BE2"/>
    <w:rsid w:val="00170A0A"/>
    <w:rsid w:val="00172B11"/>
    <w:rsid w:val="00173147"/>
    <w:rsid w:val="0017667B"/>
    <w:rsid w:val="0017752E"/>
    <w:rsid w:val="0018120F"/>
    <w:rsid w:val="001845CB"/>
    <w:rsid w:val="00192A49"/>
    <w:rsid w:val="00197EC4"/>
    <w:rsid w:val="001A3518"/>
    <w:rsid w:val="001A4E7A"/>
    <w:rsid w:val="001A593B"/>
    <w:rsid w:val="001A6A8B"/>
    <w:rsid w:val="001A6D89"/>
    <w:rsid w:val="001B0D8C"/>
    <w:rsid w:val="001B1895"/>
    <w:rsid w:val="001B204C"/>
    <w:rsid w:val="001B41C3"/>
    <w:rsid w:val="001B469D"/>
    <w:rsid w:val="001C0127"/>
    <w:rsid w:val="001C4199"/>
    <w:rsid w:val="001D292E"/>
    <w:rsid w:val="001D2E29"/>
    <w:rsid w:val="001D33D6"/>
    <w:rsid w:val="001E14F6"/>
    <w:rsid w:val="001E50CB"/>
    <w:rsid w:val="001E7B9E"/>
    <w:rsid w:val="001E7DC6"/>
    <w:rsid w:val="001F28A7"/>
    <w:rsid w:val="001F506E"/>
    <w:rsid w:val="002013B3"/>
    <w:rsid w:val="002038F2"/>
    <w:rsid w:val="002075C0"/>
    <w:rsid w:val="0021070B"/>
    <w:rsid w:val="0022471B"/>
    <w:rsid w:val="00234423"/>
    <w:rsid w:val="002411C5"/>
    <w:rsid w:val="00243539"/>
    <w:rsid w:val="00243A9C"/>
    <w:rsid w:val="002461FE"/>
    <w:rsid w:val="002463CB"/>
    <w:rsid w:val="00253290"/>
    <w:rsid w:val="0026275C"/>
    <w:rsid w:val="00265038"/>
    <w:rsid w:val="00271B0F"/>
    <w:rsid w:val="00271CB0"/>
    <w:rsid w:val="002757C0"/>
    <w:rsid w:val="00277316"/>
    <w:rsid w:val="00284DD3"/>
    <w:rsid w:val="00285526"/>
    <w:rsid w:val="00287122"/>
    <w:rsid w:val="00290AE3"/>
    <w:rsid w:val="00292E57"/>
    <w:rsid w:val="002959EF"/>
    <w:rsid w:val="00296B97"/>
    <w:rsid w:val="002971E3"/>
    <w:rsid w:val="00297F17"/>
    <w:rsid w:val="002A19D0"/>
    <w:rsid w:val="002A6737"/>
    <w:rsid w:val="002A6750"/>
    <w:rsid w:val="002B0D8A"/>
    <w:rsid w:val="002B171B"/>
    <w:rsid w:val="002B2830"/>
    <w:rsid w:val="002B6E1C"/>
    <w:rsid w:val="002C00E5"/>
    <w:rsid w:val="002C68E1"/>
    <w:rsid w:val="002D11D4"/>
    <w:rsid w:val="002D5876"/>
    <w:rsid w:val="002D69CA"/>
    <w:rsid w:val="002E0922"/>
    <w:rsid w:val="002E5505"/>
    <w:rsid w:val="002F2259"/>
    <w:rsid w:val="002F2B85"/>
    <w:rsid w:val="002F3EA7"/>
    <w:rsid w:val="002F4E13"/>
    <w:rsid w:val="002F7339"/>
    <w:rsid w:val="00300D66"/>
    <w:rsid w:val="0030389B"/>
    <w:rsid w:val="003040A4"/>
    <w:rsid w:val="003056DC"/>
    <w:rsid w:val="00313F07"/>
    <w:rsid w:val="00314EC1"/>
    <w:rsid w:val="00320EA5"/>
    <w:rsid w:val="00322F2E"/>
    <w:rsid w:val="003258A1"/>
    <w:rsid w:val="003266BE"/>
    <w:rsid w:val="00326FE3"/>
    <w:rsid w:val="00331002"/>
    <w:rsid w:val="00331155"/>
    <w:rsid w:val="0033120A"/>
    <w:rsid w:val="00332A61"/>
    <w:rsid w:val="0033381B"/>
    <w:rsid w:val="00336BF9"/>
    <w:rsid w:val="00336DE8"/>
    <w:rsid w:val="00337190"/>
    <w:rsid w:val="00345E2F"/>
    <w:rsid w:val="00345EE9"/>
    <w:rsid w:val="00354B09"/>
    <w:rsid w:val="00354BD5"/>
    <w:rsid w:val="00357F56"/>
    <w:rsid w:val="0036106E"/>
    <w:rsid w:val="00363908"/>
    <w:rsid w:val="00366238"/>
    <w:rsid w:val="00366BE9"/>
    <w:rsid w:val="003779E4"/>
    <w:rsid w:val="0038310E"/>
    <w:rsid w:val="00383732"/>
    <w:rsid w:val="003947D4"/>
    <w:rsid w:val="0039517F"/>
    <w:rsid w:val="00397B3B"/>
    <w:rsid w:val="003A0041"/>
    <w:rsid w:val="003A3008"/>
    <w:rsid w:val="003A39E3"/>
    <w:rsid w:val="003A7EE4"/>
    <w:rsid w:val="003B3CBD"/>
    <w:rsid w:val="003B609C"/>
    <w:rsid w:val="003C443D"/>
    <w:rsid w:val="003C50A5"/>
    <w:rsid w:val="003C56B6"/>
    <w:rsid w:val="003C6187"/>
    <w:rsid w:val="003D42AF"/>
    <w:rsid w:val="003D4EA7"/>
    <w:rsid w:val="003D6AEA"/>
    <w:rsid w:val="003D6F48"/>
    <w:rsid w:val="003D723F"/>
    <w:rsid w:val="003E0BCC"/>
    <w:rsid w:val="003E14DA"/>
    <w:rsid w:val="003E41A6"/>
    <w:rsid w:val="003E4AD4"/>
    <w:rsid w:val="003F3E56"/>
    <w:rsid w:val="003F4D60"/>
    <w:rsid w:val="00423C88"/>
    <w:rsid w:val="00424956"/>
    <w:rsid w:val="004328A3"/>
    <w:rsid w:val="00442965"/>
    <w:rsid w:val="00443C9E"/>
    <w:rsid w:val="00443E09"/>
    <w:rsid w:val="004462C3"/>
    <w:rsid w:val="00455DF1"/>
    <w:rsid w:val="00465194"/>
    <w:rsid w:val="004657D4"/>
    <w:rsid w:val="00465B92"/>
    <w:rsid w:val="00465C82"/>
    <w:rsid w:val="00466E63"/>
    <w:rsid w:val="0047137B"/>
    <w:rsid w:val="00472751"/>
    <w:rsid w:val="00475FEC"/>
    <w:rsid w:val="00476B07"/>
    <w:rsid w:val="00481264"/>
    <w:rsid w:val="00482A23"/>
    <w:rsid w:val="004843C4"/>
    <w:rsid w:val="00484765"/>
    <w:rsid w:val="004913B3"/>
    <w:rsid w:val="00492E47"/>
    <w:rsid w:val="00493820"/>
    <w:rsid w:val="00496C32"/>
    <w:rsid w:val="004A112A"/>
    <w:rsid w:val="004A1993"/>
    <w:rsid w:val="004A25C9"/>
    <w:rsid w:val="004B0107"/>
    <w:rsid w:val="004B2A29"/>
    <w:rsid w:val="004B41CE"/>
    <w:rsid w:val="004B5625"/>
    <w:rsid w:val="004B5DD3"/>
    <w:rsid w:val="004B5F24"/>
    <w:rsid w:val="004B625C"/>
    <w:rsid w:val="004C141D"/>
    <w:rsid w:val="004C285D"/>
    <w:rsid w:val="004C5D06"/>
    <w:rsid w:val="004D0121"/>
    <w:rsid w:val="004D05E1"/>
    <w:rsid w:val="004D0688"/>
    <w:rsid w:val="004D09F6"/>
    <w:rsid w:val="004D1333"/>
    <w:rsid w:val="004D4DD6"/>
    <w:rsid w:val="004D576A"/>
    <w:rsid w:val="004E0736"/>
    <w:rsid w:val="004E1A81"/>
    <w:rsid w:val="004E705A"/>
    <w:rsid w:val="00506C46"/>
    <w:rsid w:val="00514460"/>
    <w:rsid w:val="00520B0B"/>
    <w:rsid w:val="00521015"/>
    <w:rsid w:val="00526254"/>
    <w:rsid w:val="0053196C"/>
    <w:rsid w:val="005372D1"/>
    <w:rsid w:val="0053786E"/>
    <w:rsid w:val="00542251"/>
    <w:rsid w:val="0054306F"/>
    <w:rsid w:val="005454E2"/>
    <w:rsid w:val="00545B37"/>
    <w:rsid w:val="005511E5"/>
    <w:rsid w:val="005556A5"/>
    <w:rsid w:val="0056513B"/>
    <w:rsid w:val="0056573B"/>
    <w:rsid w:val="00566B78"/>
    <w:rsid w:val="00566D0C"/>
    <w:rsid w:val="00570C57"/>
    <w:rsid w:val="0057320A"/>
    <w:rsid w:val="005744D5"/>
    <w:rsid w:val="00576BBE"/>
    <w:rsid w:val="005807D8"/>
    <w:rsid w:val="005858A8"/>
    <w:rsid w:val="00587179"/>
    <w:rsid w:val="00590124"/>
    <w:rsid w:val="00591563"/>
    <w:rsid w:val="005947C2"/>
    <w:rsid w:val="005953FE"/>
    <w:rsid w:val="005961A6"/>
    <w:rsid w:val="005976BF"/>
    <w:rsid w:val="00597876"/>
    <w:rsid w:val="00597A3E"/>
    <w:rsid w:val="005A60E8"/>
    <w:rsid w:val="005B77EE"/>
    <w:rsid w:val="005C0D0F"/>
    <w:rsid w:val="005C18E3"/>
    <w:rsid w:val="005C2F41"/>
    <w:rsid w:val="005C5561"/>
    <w:rsid w:val="005E42FB"/>
    <w:rsid w:val="005E456C"/>
    <w:rsid w:val="005E774F"/>
    <w:rsid w:val="005F0F0C"/>
    <w:rsid w:val="005F430C"/>
    <w:rsid w:val="005F737F"/>
    <w:rsid w:val="0060237C"/>
    <w:rsid w:val="0060445E"/>
    <w:rsid w:val="006050D8"/>
    <w:rsid w:val="006050F7"/>
    <w:rsid w:val="00607B78"/>
    <w:rsid w:val="006127B0"/>
    <w:rsid w:val="0061472C"/>
    <w:rsid w:val="006202B0"/>
    <w:rsid w:val="00621156"/>
    <w:rsid w:val="00625480"/>
    <w:rsid w:val="006262F5"/>
    <w:rsid w:val="00633BD4"/>
    <w:rsid w:val="00634385"/>
    <w:rsid w:val="00637792"/>
    <w:rsid w:val="00644EC4"/>
    <w:rsid w:val="00645CD8"/>
    <w:rsid w:val="006469C6"/>
    <w:rsid w:val="00650DB1"/>
    <w:rsid w:val="006512BB"/>
    <w:rsid w:val="00656324"/>
    <w:rsid w:val="006576C5"/>
    <w:rsid w:val="0066305B"/>
    <w:rsid w:val="006631D2"/>
    <w:rsid w:val="00666E31"/>
    <w:rsid w:val="00674CBA"/>
    <w:rsid w:val="00675C14"/>
    <w:rsid w:val="00680CCB"/>
    <w:rsid w:val="00687F33"/>
    <w:rsid w:val="006912F9"/>
    <w:rsid w:val="0069237F"/>
    <w:rsid w:val="00693031"/>
    <w:rsid w:val="00695F9C"/>
    <w:rsid w:val="006A0088"/>
    <w:rsid w:val="006A0E61"/>
    <w:rsid w:val="006A765F"/>
    <w:rsid w:val="006B1FCC"/>
    <w:rsid w:val="006B32C7"/>
    <w:rsid w:val="006B478E"/>
    <w:rsid w:val="006B755A"/>
    <w:rsid w:val="006C04B5"/>
    <w:rsid w:val="006C25A1"/>
    <w:rsid w:val="006D5B14"/>
    <w:rsid w:val="006D6D03"/>
    <w:rsid w:val="006D737D"/>
    <w:rsid w:val="006E14FF"/>
    <w:rsid w:val="006E79FA"/>
    <w:rsid w:val="006F0D5C"/>
    <w:rsid w:val="006F36F7"/>
    <w:rsid w:val="006F4C70"/>
    <w:rsid w:val="006F55CA"/>
    <w:rsid w:val="006F7956"/>
    <w:rsid w:val="00700427"/>
    <w:rsid w:val="007012D9"/>
    <w:rsid w:val="007110F3"/>
    <w:rsid w:val="00716153"/>
    <w:rsid w:val="00716DEF"/>
    <w:rsid w:val="00717ADA"/>
    <w:rsid w:val="00721588"/>
    <w:rsid w:val="00725E84"/>
    <w:rsid w:val="00726E4C"/>
    <w:rsid w:val="00727F74"/>
    <w:rsid w:val="00730731"/>
    <w:rsid w:val="007333A3"/>
    <w:rsid w:val="0073741A"/>
    <w:rsid w:val="00744308"/>
    <w:rsid w:val="00752C0F"/>
    <w:rsid w:val="007562AD"/>
    <w:rsid w:val="00757D0D"/>
    <w:rsid w:val="007658C1"/>
    <w:rsid w:val="007675C4"/>
    <w:rsid w:val="007719F8"/>
    <w:rsid w:val="0077389A"/>
    <w:rsid w:val="00774684"/>
    <w:rsid w:val="00774A96"/>
    <w:rsid w:val="007758DD"/>
    <w:rsid w:val="0078359B"/>
    <w:rsid w:val="00786332"/>
    <w:rsid w:val="00786574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C4444"/>
    <w:rsid w:val="007C66E2"/>
    <w:rsid w:val="007D63FA"/>
    <w:rsid w:val="007E316A"/>
    <w:rsid w:val="007E491F"/>
    <w:rsid w:val="007E4C91"/>
    <w:rsid w:val="007E5EDB"/>
    <w:rsid w:val="007E6950"/>
    <w:rsid w:val="007F1D5C"/>
    <w:rsid w:val="007F261A"/>
    <w:rsid w:val="007F500D"/>
    <w:rsid w:val="007F6465"/>
    <w:rsid w:val="007F6DEE"/>
    <w:rsid w:val="00805F48"/>
    <w:rsid w:val="008072E1"/>
    <w:rsid w:val="00807A08"/>
    <w:rsid w:val="00812A3E"/>
    <w:rsid w:val="00816A9A"/>
    <w:rsid w:val="00816AA2"/>
    <w:rsid w:val="00816B3B"/>
    <w:rsid w:val="00816CA4"/>
    <w:rsid w:val="008209A1"/>
    <w:rsid w:val="00821915"/>
    <w:rsid w:val="008220B6"/>
    <w:rsid w:val="00822AEF"/>
    <w:rsid w:val="00823D7C"/>
    <w:rsid w:val="0082401A"/>
    <w:rsid w:val="0082506F"/>
    <w:rsid w:val="00827899"/>
    <w:rsid w:val="00831E51"/>
    <w:rsid w:val="00831FDE"/>
    <w:rsid w:val="008354F1"/>
    <w:rsid w:val="00835999"/>
    <w:rsid w:val="00835B8B"/>
    <w:rsid w:val="00835F90"/>
    <w:rsid w:val="00837A58"/>
    <w:rsid w:val="0084457F"/>
    <w:rsid w:val="00847E10"/>
    <w:rsid w:val="00847EFC"/>
    <w:rsid w:val="008511CB"/>
    <w:rsid w:val="008521F1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3431"/>
    <w:rsid w:val="008836FF"/>
    <w:rsid w:val="00887B2C"/>
    <w:rsid w:val="0089082F"/>
    <w:rsid w:val="008948DD"/>
    <w:rsid w:val="008A1161"/>
    <w:rsid w:val="008A3558"/>
    <w:rsid w:val="008A5458"/>
    <w:rsid w:val="008A670A"/>
    <w:rsid w:val="008B17AB"/>
    <w:rsid w:val="008B1CDB"/>
    <w:rsid w:val="008B63A8"/>
    <w:rsid w:val="008B68B8"/>
    <w:rsid w:val="008C1050"/>
    <w:rsid w:val="008C579D"/>
    <w:rsid w:val="008C7D93"/>
    <w:rsid w:val="008D0593"/>
    <w:rsid w:val="008D4601"/>
    <w:rsid w:val="008D4C37"/>
    <w:rsid w:val="008D4C8B"/>
    <w:rsid w:val="008D7EC0"/>
    <w:rsid w:val="008E06E9"/>
    <w:rsid w:val="008E36BB"/>
    <w:rsid w:val="008E49B6"/>
    <w:rsid w:val="008E5C20"/>
    <w:rsid w:val="008F0321"/>
    <w:rsid w:val="008F4891"/>
    <w:rsid w:val="009010B0"/>
    <w:rsid w:val="0090370A"/>
    <w:rsid w:val="00903E15"/>
    <w:rsid w:val="00904561"/>
    <w:rsid w:val="00912B4A"/>
    <w:rsid w:val="00914C66"/>
    <w:rsid w:val="00925173"/>
    <w:rsid w:val="00933E3D"/>
    <w:rsid w:val="00934323"/>
    <w:rsid w:val="0093540E"/>
    <w:rsid w:val="00936779"/>
    <w:rsid w:val="00945CED"/>
    <w:rsid w:val="00951A39"/>
    <w:rsid w:val="00951AF0"/>
    <w:rsid w:val="00957342"/>
    <w:rsid w:val="00967652"/>
    <w:rsid w:val="00967EDD"/>
    <w:rsid w:val="00973079"/>
    <w:rsid w:val="009766B2"/>
    <w:rsid w:val="0099198D"/>
    <w:rsid w:val="009951C4"/>
    <w:rsid w:val="009969CE"/>
    <w:rsid w:val="009A46C5"/>
    <w:rsid w:val="009A48F0"/>
    <w:rsid w:val="009B005C"/>
    <w:rsid w:val="009B05B8"/>
    <w:rsid w:val="009B2703"/>
    <w:rsid w:val="009B358F"/>
    <w:rsid w:val="009B67B5"/>
    <w:rsid w:val="009C57D5"/>
    <w:rsid w:val="009C7B1E"/>
    <w:rsid w:val="009D05C8"/>
    <w:rsid w:val="009D5C0A"/>
    <w:rsid w:val="009D5D0C"/>
    <w:rsid w:val="009E08AC"/>
    <w:rsid w:val="009E0E06"/>
    <w:rsid w:val="009E60BF"/>
    <w:rsid w:val="009F05CB"/>
    <w:rsid w:val="009F15F2"/>
    <w:rsid w:val="009F3D85"/>
    <w:rsid w:val="00A03167"/>
    <w:rsid w:val="00A0605D"/>
    <w:rsid w:val="00A203AD"/>
    <w:rsid w:val="00A223EF"/>
    <w:rsid w:val="00A2411D"/>
    <w:rsid w:val="00A25CAD"/>
    <w:rsid w:val="00A30599"/>
    <w:rsid w:val="00A35331"/>
    <w:rsid w:val="00A36673"/>
    <w:rsid w:val="00A44A1E"/>
    <w:rsid w:val="00A50DF2"/>
    <w:rsid w:val="00A50F0A"/>
    <w:rsid w:val="00A51D97"/>
    <w:rsid w:val="00A52639"/>
    <w:rsid w:val="00A53679"/>
    <w:rsid w:val="00A60927"/>
    <w:rsid w:val="00A665DA"/>
    <w:rsid w:val="00A70EAA"/>
    <w:rsid w:val="00A828BD"/>
    <w:rsid w:val="00A86DC7"/>
    <w:rsid w:val="00A900BA"/>
    <w:rsid w:val="00A9737C"/>
    <w:rsid w:val="00A97B79"/>
    <w:rsid w:val="00AA3255"/>
    <w:rsid w:val="00AA361A"/>
    <w:rsid w:val="00AA3926"/>
    <w:rsid w:val="00AA4CD0"/>
    <w:rsid w:val="00AA5798"/>
    <w:rsid w:val="00AA5C2C"/>
    <w:rsid w:val="00AB5339"/>
    <w:rsid w:val="00AB578C"/>
    <w:rsid w:val="00AD59D5"/>
    <w:rsid w:val="00AE4F41"/>
    <w:rsid w:val="00AE619F"/>
    <w:rsid w:val="00AF3417"/>
    <w:rsid w:val="00AF4338"/>
    <w:rsid w:val="00AF786C"/>
    <w:rsid w:val="00B01256"/>
    <w:rsid w:val="00B0677D"/>
    <w:rsid w:val="00B073C6"/>
    <w:rsid w:val="00B10FE1"/>
    <w:rsid w:val="00B157B7"/>
    <w:rsid w:val="00B256E6"/>
    <w:rsid w:val="00B2571D"/>
    <w:rsid w:val="00B27B06"/>
    <w:rsid w:val="00B27E50"/>
    <w:rsid w:val="00B27F5A"/>
    <w:rsid w:val="00B303A3"/>
    <w:rsid w:val="00B35316"/>
    <w:rsid w:val="00B51354"/>
    <w:rsid w:val="00B51BE5"/>
    <w:rsid w:val="00B61EBD"/>
    <w:rsid w:val="00B6417A"/>
    <w:rsid w:val="00B672CF"/>
    <w:rsid w:val="00B67407"/>
    <w:rsid w:val="00B75C88"/>
    <w:rsid w:val="00B82D9D"/>
    <w:rsid w:val="00B86B19"/>
    <w:rsid w:val="00B86B70"/>
    <w:rsid w:val="00B92EDB"/>
    <w:rsid w:val="00B94887"/>
    <w:rsid w:val="00B96A1F"/>
    <w:rsid w:val="00B96E59"/>
    <w:rsid w:val="00BA1C59"/>
    <w:rsid w:val="00BA4F97"/>
    <w:rsid w:val="00BA5767"/>
    <w:rsid w:val="00BA62DD"/>
    <w:rsid w:val="00BA682C"/>
    <w:rsid w:val="00BB05B3"/>
    <w:rsid w:val="00BB71B6"/>
    <w:rsid w:val="00BC044E"/>
    <w:rsid w:val="00BC5845"/>
    <w:rsid w:val="00BC5FBD"/>
    <w:rsid w:val="00BC6065"/>
    <w:rsid w:val="00BD202F"/>
    <w:rsid w:val="00BD295D"/>
    <w:rsid w:val="00BD2A20"/>
    <w:rsid w:val="00BD2E8E"/>
    <w:rsid w:val="00BD3BC3"/>
    <w:rsid w:val="00BD51E0"/>
    <w:rsid w:val="00BD6E3C"/>
    <w:rsid w:val="00C00121"/>
    <w:rsid w:val="00C00CCD"/>
    <w:rsid w:val="00C025CC"/>
    <w:rsid w:val="00C0266B"/>
    <w:rsid w:val="00C05275"/>
    <w:rsid w:val="00C05AA3"/>
    <w:rsid w:val="00C16391"/>
    <w:rsid w:val="00C1716A"/>
    <w:rsid w:val="00C17FC1"/>
    <w:rsid w:val="00C22445"/>
    <w:rsid w:val="00C36AE8"/>
    <w:rsid w:val="00C4480A"/>
    <w:rsid w:val="00C50E6D"/>
    <w:rsid w:val="00C51CB0"/>
    <w:rsid w:val="00C52A39"/>
    <w:rsid w:val="00C52B61"/>
    <w:rsid w:val="00C562C9"/>
    <w:rsid w:val="00C56909"/>
    <w:rsid w:val="00C61CAB"/>
    <w:rsid w:val="00C62AEA"/>
    <w:rsid w:val="00C721DA"/>
    <w:rsid w:val="00C7291B"/>
    <w:rsid w:val="00C758B6"/>
    <w:rsid w:val="00C76107"/>
    <w:rsid w:val="00C82B88"/>
    <w:rsid w:val="00C84E28"/>
    <w:rsid w:val="00C87863"/>
    <w:rsid w:val="00C87D72"/>
    <w:rsid w:val="00C9168D"/>
    <w:rsid w:val="00C94251"/>
    <w:rsid w:val="00C97E42"/>
    <w:rsid w:val="00C97FA3"/>
    <w:rsid w:val="00CA00F7"/>
    <w:rsid w:val="00CA2FA8"/>
    <w:rsid w:val="00CA35F4"/>
    <w:rsid w:val="00CA409B"/>
    <w:rsid w:val="00CB13AA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D6EF7"/>
    <w:rsid w:val="00CE1FBA"/>
    <w:rsid w:val="00CE24D5"/>
    <w:rsid w:val="00CE72AA"/>
    <w:rsid w:val="00CF696C"/>
    <w:rsid w:val="00D0419D"/>
    <w:rsid w:val="00D04EFF"/>
    <w:rsid w:val="00D07361"/>
    <w:rsid w:val="00D1134A"/>
    <w:rsid w:val="00D147CE"/>
    <w:rsid w:val="00D15C3E"/>
    <w:rsid w:val="00D2159F"/>
    <w:rsid w:val="00D23D47"/>
    <w:rsid w:val="00D33E1C"/>
    <w:rsid w:val="00D34E3C"/>
    <w:rsid w:val="00D35FAA"/>
    <w:rsid w:val="00D3680B"/>
    <w:rsid w:val="00D36B66"/>
    <w:rsid w:val="00D371E8"/>
    <w:rsid w:val="00D41E1D"/>
    <w:rsid w:val="00D423DD"/>
    <w:rsid w:val="00D46ADA"/>
    <w:rsid w:val="00D50C20"/>
    <w:rsid w:val="00D57177"/>
    <w:rsid w:val="00D57E67"/>
    <w:rsid w:val="00D6240F"/>
    <w:rsid w:val="00D71B03"/>
    <w:rsid w:val="00D71FB2"/>
    <w:rsid w:val="00D7714B"/>
    <w:rsid w:val="00D819C5"/>
    <w:rsid w:val="00D840EB"/>
    <w:rsid w:val="00D96C39"/>
    <w:rsid w:val="00DA2F03"/>
    <w:rsid w:val="00DA730D"/>
    <w:rsid w:val="00DB1FE0"/>
    <w:rsid w:val="00DB369A"/>
    <w:rsid w:val="00DB4A26"/>
    <w:rsid w:val="00DB73E8"/>
    <w:rsid w:val="00DC0BD1"/>
    <w:rsid w:val="00DC1DFB"/>
    <w:rsid w:val="00DC4A44"/>
    <w:rsid w:val="00DC5FF4"/>
    <w:rsid w:val="00DC74EF"/>
    <w:rsid w:val="00DD1F4C"/>
    <w:rsid w:val="00DD6825"/>
    <w:rsid w:val="00DD73A6"/>
    <w:rsid w:val="00DE1142"/>
    <w:rsid w:val="00DE1AFD"/>
    <w:rsid w:val="00DE30FA"/>
    <w:rsid w:val="00DF3AC6"/>
    <w:rsid w:val="00E0006C"/>
    <w:rsid w:val="00E111B8"/>
    <w:rsid w:val="00E121ED"/>
    <w:rsid w:val="00E12DA4"/>
    <w:rsid w:val="00E21FC7"/>
    <w:rsid w:val="00E3024A"/>
    <w:rsid w:val="00E30332"/>
    <w:rsid w:val="00E31D4D"/>
    <w:rsid w:val="00E34F1A"/>
    <w:rsid w:val="00E41862"/>
    <w:rsid w:val="00E42E90"/>
    <w:rsid w:val="00E45113"/>
    <w:rsid w:val="00E45B9A"/>
    <w:rsid w:val="00E47151"/>
    <w:rsid w:val="00E552F9"/>
    <w:rsid w:val="00E564C8"/>
    <w:rsid w:val="00E61F83"/>
    <w:rsid w:val="00E64626"/>
    <w:rsid w:val="00E67B28"/>
    <w:rsid w:val="00E700F2"/>
    <w:rsid w:val="00E8365E"/>
    <w:rsid w:val="00E851AC"/>
    <w:rsid w:val="00E85C90"/>
    <w:rsid w:val="00E870D1"/>
    <w:rsid w:val="00E87273"/>
    <w:rsid w:val="00E90703"/>
    <w:rsid w:val="00EA3434"/>
    <w:rsid w:val="00EA694B"/>
    <w:rsid w:val="00EB4F78"/>
    <w:rsid w:val="00EC5167"/>
    <w:rsid w:val="00EC66D6"/>
    <w:rsid w:val="00ED30A3"/>
    <w:rsid w:val="00ED566E"/>
    <w:rsid w:val="00ED5D48"/>
    <w:rsid w:val="00EE4F7C"/>
    <w:rsid w:val="00EE6BF5"/>
    <w:rsid w:val="00F00877"/>
    <w:rsid w:val="00F018F9"/>
    <w:rsid w:val="00F026B9"/>
    <w:rsid w:val="00F04E2A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5085"/>
    <w:rsid w:val="00F4658E"/>
    <w:rsid w:val="00F51404"/>
    <w:rsid w:val="00F5196A"/>
    <w:rsid w:val="00F51E92"/>
    <w:rsid w:val="00F54159"/>
    <w:rsid w:val="00F5504A"/>
    <w:rsid w:val="00F556B2"/>
    <w:rsid w:val="00F568B1"/>
    <w:rsid w:val="00F57BC5"/>
    <w:rsid w:val="00F57C1C"/>
    <w:rsid w:val="00F6205E"/>
    <w:rsid w:val="00F622CD"/>
    <w:rsid w:val="00F65462"/>
    <w:rsid w:val="00F65787"/>
    <w:rsid w:val="00F70914"/>
    <w:rsid w:val="00F75C56"/>
    <w:rsid w:val="00F905F5"/>
    <w:rsid w:val="00F93804"/>
    <w:rsid w:val="00F95C82"/>
    <w:rsid w:val="00F97932"/>
    <w:rsid w:val="00FA14F1"/>
    <w:rsid w:val="00FA3627"/>
    <w:rsid w:val="00FB26D8"/>
    <w:rsid w:val="00FB7159"/>
    <w:rsid w:val="00FB7572"/>
    <w:rsid w:val="00FC108C"/>
    <w:rsid w:val="00FC273F"/>
    <w:rsid w:val="00FD1961"/>
    <w:rsid w:val="00FD2FBC"/>
    <w:rsid w:val="00FD37EF"/>
    <w:rsid w:val="00FD3926"/>
    <w:rsid w:val="00FE07E0"/>
    <w:rsid w:val="00FE44E1"/>
    <w:rsid w:val="00FF046B"/>
    <w:rsid w:val="00FF17B8"/>
    <w:rsid w:val="00FF3302"/>
    <w:rsid w:val="00FF4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BF756C12-71AB-4C22-B4E4-4C8406436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57D81B-0FB0-41E0-96C4-96C307B992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3</Words>
  <Characters>127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Ashley Talasek</cp:lastModifiedBy>
  <cp:revision>2</cp:revision>
  <cp:lastPrinted>2026-01-28T13:59:00Z</cp:lastPrinted>
  <dcterms:created xsi:type="dcterms:W3CDTF">2026-02-24T15:30:00Z</dcterms:created>
  <dcterms:modified xsi:type="dcterms:W3CDTF">2026-02-24T15:30:00Z</dcterms:modified>
</cp:coreProperties>
</file>